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CD23C3" w14:textId="1872B4A8" w:rsidR="00E9066F" w:rsidRPr="003B1E32" w:rsidRDefault="00E9066F">
      <w:pPr>
        <w:rPr>
          <w:rFonts w:ascii="Arial" w:hAnsi="Arial" w:cs="Arial"/>
          <w:b/>
          <w:sz w:val="20"/>
          <w:szCs w:val="20"/>
        </w:rPr>
      </w:pPr>
      <w:r w:rsidRPr="003B1E32">
        <w:rPr>
          <w:rFonts w:ascii="Arial" w:hAnsi="Arial" w:cs="Arial"/>
          <w:b/>
          <w:sz w:val="20"/>
          <w:szCs w:val="20"/>
        </w:rPr>
        <w:t>Table S1</w:t>
      </w:r>
    </w:p>
    <w:tbl>
      <w:tblPr>
        <w:tblStyle w:val="Tabellenraster"/>
        <w:tblW w:w="988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37"/>
        <w:gridCol w:w="1134"/>
        <w:gridCol w:w="1418"/>
      </w:tblGrid>
      <w:tr w:rsidR="00D16A6F" w:rsidRPr="003B1E32" w14:paraId="6E40E22B" w14:textId="77777777" w:rsidTr="1217097A">
        <w:trPr>
          <w:cantSplit/>
          <w:trHeight w:hRule="exact" w:val="288"/>
        </w:trPr>
        <w:tc>
          <w:tcPr>
            <w:tcW w:w="733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730FEC5" w14:textId="04F3276A" w:rsidR="00D16A6F" w:rsidRPr="003B1E32" w:rsidRDefault="00CD3568" w:rsidP="00D16A6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B1E32">
              <w:rPr>
                <w:rFonts w:ascii="Arial" w:hAnsi="Arial" w:cs="Arial"/>
                <w:b/>
                <w:bCs/>
                <w:sz w:val="20"/>
                <w:szCs w:val="20"/>
              </w:rPr>
              <w:t>Oligonucleotides</w:t>
            </w:r>
          </w:p>
        </w:tc>
        <w:tc>
          <w:tcPr>
            <w:tcW w:w="113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7DAA882E" w14:textId="77777777" w:rsidR="00D16A6F" w:rsidRPr="003B1E32" w:rsidRDefault="00D16A6F" w:rsidP="0009671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SOURCE</w:t>
            </w:r>
          </w:p>
        </w:tc>
        <w:tc>
          <w:tcPr>
            <w:tcW w:w="1418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374AE5" w14:textId="77777777" w:rsidR="00D16A6F" w:rsidRPr="003B1E32" w:rsidRDefault="00D16A6F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IDENTIFIER</w:t>
            </w:r>
          </w:p>
        </w:tc>
      </w:tr>
      <w:tr w:rsidR="003614A8" w:rsidRPr="003B1E32" w14:paraId="62BBC7C8" w14:textId="77777777" w:rsidTr="1217097A">
        <w:trPr>
          <w:cantSplit/>
          <w:trHeight w:val="259"/>
        </w:trPr>
        <w:tc>
          <w:tcPr>
            <w:tcW w:w="7337" w:type="dxa"/>
            <w:shd w:val="clear" w:color="auto" w:fill="auto"/>
          </w:tcPr>
          <w:p w14:paraId="198C8A6B" w14:textId="00AABB5F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for generating pEGFP-AKAP6β by Cold Fusion</w:t>
            </w:r>
          </w:p>
          <w:tbl>
            <w:tblPr>
              <w:tblW w:w="7088" w:type="dxa"/>
              <w:tblLayout w:type="fixed"/>
              <w:tblLook w:val="04A0" w:firstRow="1" w:lastRow="0" w:firstColumn="1" w:lastColumn="0" w:noHBand="0" w:noVBand="1"/>
            </w:tblPr>
            <w:tblGrid>
              <w:gridCol w:w="7088"/>
            </w:tblGrid>
            <w:tr w:rsidR="003614A8" w:rsidRPr="003B1E32" w14:paraId="1CE97EAE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38E18C" w14:textId="6115C81C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AKAP6β:</w:t>
                  </w:r>
                </w:p>
                <w:p w14:paraId="2BC76E91" w14:textId="7B0C07A0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5-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tccaccggtcgccaccatGaccaccagccaggccaaaactaaat</w:t>
                  </w: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-3</w:t>
                  </w:r>
                </w:p>
              </w:tc>
            </w:tr>
            <w:tr w:rsidR="003614A8" w:rsidRPr="003B1E32" w14:paraId="517C67CA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AD900F" w14:textId="2CD1B71C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5-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gctcctcgcccttgctcacCCTATGCATGTTACTGTGTCGATT</w:t>
                  </w: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-3</w:t>
                  </w:r>
                </w:p>
              </w:tc>
            </w:tr>
            <w:tr w:rsidR="003614A8" w:rsidRPr="003B1E32" w14:paraId="0CF4942A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69025" w14:textId="1BAAD069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pEGFP-N1:</w:t>
                  </w:r>
                </w:p>
              </w:tc>
            </w:tr>
            <w:tr w:rsidR="003614A8" w:rsidRPr="003B1E32" w14:paraId="6EF236BB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4D5FE" w14:textId="0548F596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ACACAGTAACATGCATAGGgtgagcaagggcgaggagctgttca-3</w:t>
                  </w:r>
                </w:p>
              </w:tc>
            </w:tr>
            <w:tr w:rsidR="003614A8" w:rsidRPr="003B1E32" w14:paraId="44586D62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2A8C62" w14:textId="7CCB1D88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tttggcctggctggtggtCatggtggcgaccggtggatcccgg-3</w:t>
                  </w:r>
                </w:p>
              </w:tc>
            </w:tr>
          </w:tbl>
          <w:p w14:paraId="1D82570D" w14:textId="4A43792D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524E50" w14:textId="02DFD3DE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shd w:val="clear" w:color="auto" w:fill="auto"/>
          </w:tcPr>
          <w:p w14:paraId="6C931C91" w14:textId="5FCF9588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3614A8" w:rsidRPr="003B1E32" w14:paraId="73085900" w14:textId="77777777" w:rsidTr="1217097A">
        <w:trPr>
          <w:cantSplit/>
          <w:trHeight w:val="259"/>
        </w:trPr>
        <w:tc>
          <w:tcPr>
            <w:tcW w:w="7337" w:type="dxa"/>
            <w:shd w:val="clear" w:color="auto" w:fill="auto"/>
          </w:tcPr>
          <w:p w14:paraId="7F1D69FF" w14:textId="4DC581D0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for silencing the siRNA site</w:t>
            </w:r>
            <w:r w:rsidR="00096716" w:rsidRPr="003B1E32">
              <w:rPr>
                <w:rFonts w:ascii="Arial" w:hAnsi="Arial" w:cs="Arial"/>
                <w:sz w:val="20"/>
                <w:szCs w:val="20"/>
              </w:rPr>
              <w:t xml:space="preserve"> of AKAP6</w:t>
            </w:r>
            <w:r w:rsidRPr="003B1E32">
              <w:rPr>
                <w:rFonts w:ascii="Arial" w:hAnsi="Arial" w:cs="Arial"/>
                <w:sz w:val="20"/>
                <w:szCs w:val="20"/>
              </w:rPr>
              <w:t>:</w:t>
            </w:r>
          </w:p>
          <w:tbl>
            <w:tblPr>
              <w:tblW w:w="7088" w:type="dxa"/>
              <w:tblLayout w:type="fixed"/>
              <w:tblLook w:val="04A0" w:firstRow="1" w:lastRow="0" w:firstColumn="1" w:lastColumn="0" w:noHBand="0" w:noVBand="1"/>
            </w:tblPr>
            <w:tblGrid>
              <w:gridCol w:w="7088"/>
            </w:tblGrid>
            <w:tr w:rsidR="003614A8" w:rsidRPr="003B1E32" w14:paraId="25B43AA8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9B8117" w14:textId="00C0921F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AGTaaTgaTTtGgaCcaGgacccagagcctatgctaccc-3</w:t>
                  </w:r>
                </w:p>
              </w:tc>
            </w:tr>
            <w:tr w:rsidR="003614A8" w:rsidRPr="003B1E32" w14:paraId="07172FA9" w14:textId="77777777" w:rsidTr="003614A8">
              <w:trPr>
                <w:trHeight w:val="300"/>
              </w:trPr>
              <w:tc>
                <w:tcPr>
                  <w:tcW w:w="7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3AF6B5" w14:textId="340A03C4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CtgGtcCaAAtcAttACTttcttcatgcacactaatgag-3</w:t>
                  </w:r>
                </w:p>
              </w:tc>
            </w:tr>
          </w:tbl>
          <w:p w14:paraId="778A47E8" w14:textId="2198D483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EF581DA" w14:textId="39A870DB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shd w:val="clear" w:color="auto" w:fill="auto"/>
          </w:tcPr>
          <w:p w14:paraId="7B833154" w14:textId="0DFE4200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3614A8" w:rsidRPr="003B1E32" w14:paraId="169856EF" w14:textId="77777777" w:rsidTr="1217097A">
        <w:trPr>
          <w:cantSplit/>
          <w:trHeight w:val="259"/>
        </w:trPr>
        <w:tc>
          <w:tcPr>
            <w:tcW w:w="7337" w:type="dxa"/>
            <w:shd w:val="clear" w:color="auto" w:fill="auto"/>
          </w:tcPr>
          <w:p w14:paraId="513D4CDA" w14:textId="37BA3438" w:rsidR="003614A8" w:rsidRPr="003B1E32" w:rsidRDefault="003614A8" w:rsidP="003614A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 xml:space="preserve">Primers for generating </w:t>
            </w:r>
            <w:r w:rsidRPr="003B1E32">
              <w:rPr>
                <w:rFonts w:ascii="Arial" w:hAnsi="Arial" w:cs="Arial"/>
                <w:color w:val="000000"/>
                <w:sz w:val="20"/>
                <w:szCs w:val="20"/>
              </w:rPr>
              <w:t>pGBKT7-AKAP6-SR1 by Cold Fusion:</w:t>
            </w:r>
          </w:p>
          <w:tbl>
            <w:tblPr>
              <w:tblW w:w="7230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3614A8" w:rsidRPr="003B1E32" w14:paraId="31A6C15B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D39104" w14:textId="0CB65A2B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KAP6-SR1 (585-915):</w:t>
                  </w:r>
                </w:p>
                <w:p w14:paraId="2BDBFDDD" w14:textId="4034BF45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CCCAAGGCCGAGGTTCAGCTCTGGtcgacctgcagcggccgcataa-3</w:t>
                  </w:r>
                </w:p>
              </w:tc>
            </w:tr>
            <w:tr w:rsidR="003614A8" w:rsidRPr="003B1E32" w14:paraId="78508D5B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49121" w14:textId="14B43E28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CTGAGCCAAAGATCTGGGATCCcaggtcctcctctgagatcagct-3</w:t>
                  </w:r>
                </w:p>
              </w:tc>
            </w:tr>
            <w:tr w:rsidR="003614A8" w:rsidRPr="003B1E32" w14:paraId="07C1455F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7AF641" w14:textId="77777777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pGBKT7:</w:t>
                  </w:r>
                </w:p>
                <w:p w14:paraId="454BCB41" w14:textId="35144EED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agctgatctcagaggaggacctgGGATCCCAGATCTTTGGCTCAG-3</w:t>
                  </w:r>
                </w:p>
              </w:tc>
            </w:tr>
            <w:tr w:rsidR="003614A8" w:rsidRPr="003B1E32" w14:paraId="374AC2E2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8F0F4D" w14:textId="572B5979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ttatgcggccgctgcaggtcgaCCAGAGCTGAACCTCGGCCTTGGG-3</w:t>
                  </w:r>
                </w:p>
              </w:tc>
            </w:tr>
          </w:tbl>
          <w:p w14:paraId="3DFC8A0E" w14:textId="61172D9A" w:rsidR="003614A8" w:rsidRPr="003B1E32" w:rsidRDefault="003614A8" w:rsidP="003614A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C490112" w14:textId="6E36B591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shd w:val="clear" w:color="auto" w:fill="auto"/>
          </w:tcPr>
          <w:p w14:paraId="37BADC0B" w14:textId="43E06506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3614A8" w:rsidRPr="003B1E32" w14:paraId="297CA575" w14:textId="77777777" w:rsidTr="1217097A">
        <w:trPr>
          <w:cantSplit/>
          <w:trHeight w:val="259"/>
        </w:trPr>
        <w:tc>
          <w:tcPr>
            <w:tcW w:w="7337" w:type="dxa"/>
            <w:tcBorders>
              <w:bottom w:val="single" w:sz="4" w:space="0" w:color="auto"/>
            </w:tcBorders>
            <w:shd w:val="clear" w:color="auto" w:fill="auto"/>
          </w:tcPr>
          <w:p w14:paraId="01C241C9" w14:textId="112C2036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for generating pGEX4T1-AKAP6-SR1-3 by Cold Fusion</w:t>
            </w:r>
          </w:p>
          <w:tbl>
            <w:tblPr>
              <w:tblW w:w="7230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3614A8" w:rsidRPr="003B1E32" w14:paraId="27AC456C" w14:textId="77777777" w:rsidTr="003614A8">
              <w:trPr>
                <w:trHeight w:val="255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A487C" w14:textId="3EA029D1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AKAP6-SR1-3 (585-1286)</w:t>
                  </w:r>
                  <w:r w:rsidR="00096716"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:</w:t>
                  </w:r>
                </w:p>
                <w:p w14:paraId="0504E405" w14:textId="477D0872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5-A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TCTGGTTCCGCGTGgatcccAgatcTTTGGCT</w:t>
                  </w: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CAGATAGCATCAA-3</w:t>
                  </w:r>
                </w:p>
              </w:tc>
            </w:tr>
            <w:tr w:rsidR="003614A8" w:rsidRPr="003B1E32" w14:paraId="0FCF8E7F" w14:textId="77777777" w:rsidTr="003614A8">
              <w:trPr>
                <w:trHeight w:val="255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E3D04B" w14:textId="77777777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5-GTCACGATGCGGCCGCTC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GAGtcgaCCACTTG</w:t>
                  </w: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GTAAATGTGTGGG-3</w:t>
                  </w:r>
                </w:p>
                <w:p w14:paraId="16EFFD27" w14:textId="7D0B8953" w:rsidR="00096716" w:rsidRPr="003B1E32" w:rsidRDefault="00096716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hAnsi="Arial" w:cs="Arial"/>
                      <w:sz w:val="20"/>
                      <w:szCs w:val="20"/>
                    </w:rPr>
                    <w:t>pGEX4T1:</w:t>
                  </w:r>
                </w:p>
              </w:tc>
            </w:tr>
            <w:tr w:rsidR="003614A8" w:rsidRPr="003B1E32" w14:paraId="45D4A7B4" w14:textId="77777777" w:rsidTr="003614A8">
              <w:trPr>
                <w:trHeight w:val="255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9A62FF" w14:textId="4E04E43E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5-GCCCACACATTTACCA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GTGGtcgaCTCGA</w:t>
                  </w: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GCGGCCGCATCGTGA-3</w:t>
                  </w:r>
                </w:p>
              </w:tc>
            </w:tr>
            <w:tr w:rsidR="003614A8" w:rsidRPr="003B1E32" w14:paraId="4E832AB5" w14:textId="77777777" w:rsidTr="003614A8">
              <w:trPr>
                <w:trHeight w:val="255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3280C8" w14:textId="22B327A7" w:rsidR="003614A8" w:rsidRPr="003B1E32" w:rsidRDefault="003614A8" w:rsidP="003614A8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5-CTATCTGAGCCA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AgatcTgggatcCACGCG</w:t>
                  </w:r>
                  <w:r w:rsidRPr="003B1E32">
                    <w:rPr>
                      <w:rFonts w:ascii="Arial" w:eastAsia="Times New Roman" w:hAnsi="Arial" w:cs="Arial"/>
                      <w:sz w:val="20"/>
                      <w:szCs w:val="20"/>
                    </w:rPr>
                    <w:t>GAACCAGATCCGAT-3</w:t>
                  </w:r>
                </w:p>
              </w:tc>
            </w:tr>
          </w:tbl>
          <w:p w14:paraId="0F0ACE68" w14:textId="6D6F2A20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C9D1E5C" w14:textId="12907FDC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4E36DB01" w14:textId="4C85C4E2" w:rsidR="003614A8" w:rsidRPr="003B1E32" w:rsidRDefault="003614A8" w:rsidP="00D16A6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57E8A5D2" w14:textId="77777777" w:rsidTr="1217097A">
        <w:trPr>
          <w:cantSplit/>
          <w:trHeight w:val="707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FD255" w14:textId="7A79660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B1E32">
              <w:rPr>
                <w:rFonts w:ascii="Arial" w:hAnsi="Arial" w:cs="Arial"/>
                <w:sz w:val="20"/>
                <w:szCs w:val="20"/>
              </w:rPr>
              <w:t>Pimers</w:t>
            </w:r>
            <w:proofErr w:type="spellEnd"/>
            <w:r w:rsidRPr="003B1E32">
              <w:rPr>
                <w:rFonts w:ascii="Arial" w:hAnsi="Arial" w:cs="Arial"/>
                <w:sz w:val="20"/>
                <w:szCs w:val="20"/>
              </w:rPr>
              <w:t xml:space="preserve"> for generating AKAP6-tdTomato-SR1-Farnesyl by </w:t>
            </w:r>
            <w:r>
              <w:rPr>
                <w:rFonts w:ascii="Arial" w:hAnsi="Arial" w:cs="Arial"/>
                <w:sz w:val="20"/>
                <w:szCs w:val="20"/>
              </w:rPr>
              <w:t xml:space="preserve">Cold </w:t>
            </w:r>
            <w:bookmarkStart w:id="0" w:name="_GoBack"/>
            <w:bookmarkEnd w:id="0"/>
            <w:r w:rsidRPr="003B1E32">
              <w:rPr>
                <w:rFonts w:ascii="Arial" w:hAnsi="Arial" w:cs="Arial"/>
                <w:sz w:val="20"/>
                <w:szCs w:val="20"/>
              </w:rPr>
              <w:t>Fusion</w:t>
            </w:r>
          </w:p>
          <w:tbl>
            <w:tblPr>
              <w:tblW w:w="7230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CD3568" w:rsidRPr="003B1E32" w14:paraId="3B049B83" w14:textId="77777777" w:rsidTr="00FF355F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3240DE" w14:textId="525100EF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mCherry-Farnesyl5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:</w:t>
                  </w:r>
                  <w:r w:rsidRPr="003B1E32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14:paraId="05ABCA8B" w14:textId="6C2F52C9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hAnsi="Arial" w:cs="Arial"/>
                      <w:sz w:val="20"/>
                      <w:szCs w:val="20"/>
                    </w:rPr>
                    <w:t>5-</w:t>
                  </w: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TCCGGACTCAGATCTAAG-3</w:t>
                  </w:r>
                </w:p>
                <w:p w14:paraId="551323D4" w14:textId="77777777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 xml:space="preserve">5-CTTGTACAGCTCGTCCATG-3 </w:t>
                  </w:r>
                </w:p>
                <w:p w14:paraId="2A85EA7F" w14:textId="45F7F8DE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KAP6-SR1 (585-915):</w:t>
                  </w:r>
                </w:p>
                <w:p w14:paraId="6E81E639" w14:textId="0A3C4121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catggacgagctgtacaagTTTGGCTCAGATAGCATCAAATCC-3</w:t>
                  </w:r>
                </w:p>
                <w:p w14:paraId="15B5000A" w14:textId="5C9B90E6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agcttagatctgagtccggaGAGCTGAACCTCGGCCTTG-3</w:t>
                  </w:r>
                </w:p>
                <w:p w14:paraId="5BCF4E88" w14:textId="36EE61BF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34BEDD4D" w14:textId="7777777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CA21A" w14:textId="15D501FB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36BBA" w14:textId="27B9BBAC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46D2575C" w14:textId="77777777" w:rsidTr="1217097A">
        <w:trPr>
          <w:cantSplit/>
          <w:trHeight w:val="707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7A1A6" w14:textId="23B0D5F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for generating AKAP6-SR1-mCherry-Farnesyl by Cold Fusion</w:t>
            </w:r>
          </w:p>
          <w:tbl>
            <w:tblPr>
              <w:tblW w:w="7230" w:type="dxa"/>
              <w:tblLayout w:type="fixed"/>
              <w:tblLook w:val="04A0" w:firstRow="1" w:lastRow="0" w:firstColumn="1" w:lastColumn="0" w:noHBand="0" w:noVBand="1"/>
            </w:tblPr>
            <w:tblGrid>
              <w:gridCol w:w="7230"/>
            </w:tblGrid>
            <w:tr w:rsidR="00CD3568" w:rsidRPr="003B1E32" w14:paraId="10581D1B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86DF95" w14:textId="77777777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AKAP6-SR1 (585-915):</w:t>
                  </w:r>
                </w:p>
                <w:p w14:paraId="5596AC2D" w14:textId="7BECE3BF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˗gtgaacgtcagatccgctagcgctaccggtcgccaccatgCAGATCTTTGGCTCAGATAGCATCAAATCCCCGG-3</w:t>
                  </w:r>
                </w:p>
              </w:tc>
            </w:tr>
            <w:tr w:rsidR="00CD3568" w:rsidRPr="003B1E32" w14:paraId="746F0F8C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67612D" w14:textId="5A5FB05A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 xml:space="preserve">5˗ccttgatgatggccatgttatcctcctcgcccttgctcacccgcgatcgcCAGAGCTGAACCTCGGCCTTGGGGC-3 </w:t>
                  </w:r>
                </w:p>
                <w:p w14:paraId="1F6157B9" w14:textId="298FA153" w:rsidR="00CD3568" w:rsidRPr="003B1E32" w:rsidRDefault="00CD3568" w:rsidP="00CD3568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mCherry-Farnesyl5:</w:t>
                  </w:r>
                </w:p>
              </w:tc>
            </w:tr>
            <w:tr w:rsidR="00CD3568" w:rsidRPr="003B1E32" w14:paraId="1B2036E0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B468AA" w14:textId="75DB65D3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cgatcgcggGTGAGCAAGGGCGAGGAGGATAACATG -3</w:t>
                  </w:r>
                </w:p>
              </w:tc>
            </w:tr>
            <w:tr w:rsidR="00CD3568" w:rsidRPr="003B1E32" w14:paraId="36AFBD34" w14:textId="77777777" w:rsidTr="003614A8">
              <w:trPr>
                <w:trHeight w:val="300"/>
              </w:trPr>
              <w:tc>
                <w:tcPr>
                  <w:tcW w:w="72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E5DF2E" w14:textId="63D31458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CATGGTGGCGACCGGTAGCGCTAGC-3</w:t>
                  </w:r>
                </w:p>
              </w:tc>
            </w:tr>
          </w:tbl>
          <w:p w14:paraId="29D73A3B" w14:textId="294E8976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1B3D6" w14:textId="42DEE12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D00BE" w14:textId="7B7060D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4A1AA610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20EAE" w14:textId="7777777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EGFP-AKAP6-SR1-3 (585-1286)</w:t>
            </w:r>
          </w:p>
          <w:tbl>
            <w:tblPr>
              <w:tblW w:w="6521" w:type="dxa"/>
              <w:tblLayout w:type="fixed"/>
              <w:tblLook w:val="04A0" w:firstRow="1" w:lastRow="0" w:firstColumn="1" w:lastColumn="0" w:noHBand="0" w:noVBand="1"/>
            </w:tblPr>
            <w:tblGrid>
              <w:gridCol w:w="6521"/>
            </w:tblGrid>
            <w:tr w:rsidR="00CD3568" w:rsidRPr="003B1E32" w14:paraId="67EB16F4" w14:textId="77777777" w:rsidTr="00096716">
              <w:trPr>
                <w:trHeight w:val="300"/>
              </w:trPr>
              <w:tc>
                <w:tcPr>
                  <w:tcW w:w="65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7FB28" w14:textId="7087D935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AGATCTTTGGCTCAGATAGCATCAAATCC-3</w:t>
                  </w:r>
                </w:p>
              </w:tc>
            </w:tr>
            <w:tr w:rsidR="00CD3568" w:rsidRPr="003B1E32" w14:paraId="65E86297" w14:textId="77777777" w:rsidTr="00096716">
              <w:trPr>
                <w:trHeight w:val="300"/>
              </w:trPr>
              <w:tc>
                <w:tcPr>
                  <w:tcW w:w="65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DC7E5C" w14:textId="196153A2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TCGACCACTTGGTAAATGTGTGGGCTG-3</w:t>
                  </w:r>
                </w:p>
              </w:tc>
            </w:tr>
          </w:tbl>
          <w:p w14:paraId="348896D6" w14:textId="1AF90ADA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F4E14" w14:textId="214029D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35A44" w14:textId="3592022F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539EC74C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6F3C3" w14:textId="1699553B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EGFP-AKAP6-SR1-2 (585-1065)</w:t>
            </w:r>
          </w:p>
          <w:p w14:paraId="7EC5BB68" w14:textId="77777777" w:rsidR="00CD3568" w:rsidRPr="003B1E32" w:rsidRDefault="00CD3568" w:rsidP="00CD3568">
            <w:pPr>
              <w:spacing w:after="0" w:line="240" w:lineRule="auto"/>
              <w:ind w:left="142"/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</w:pPr>
            <w:r w:rsidRPr="003B1E32"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  <w:t>5-gggcccAGATCTTTGGCTCAGATAGCATCAAATCC-3</w:t>
            </w:r>
          </w:p>
          <w:p w14:paraId="47159C1E" w14:textId="23EAF31A" w:rsidR="00CD3568" w:rsidRPr="003B1E32" w:rsidRDefault="00CD3568" w:rsidP="00CD3568">
            <w:pPr>
              <w:ind w:left="142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B1E32"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  <w:t>5-gggcccGTCGACacgtgggcccgacccactg-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3014B" w14:textId="3B211CBE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55E48" w14:textId="0058799F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00FE879A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24659" w14:textId="224A899F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EGFP-AKAP6-SR1 (585-915)</w:t>
            </w:r>
          </w:p>
          <w:p w14:paraId="077CEE9C" w14:textId="77777777" w:rsidR="00CD3568" w:rsidRPr="003B1E32" w:rsidRDefault="00CD3568" w:rsidP="00CD3568">
            <w:pPr>
              <w:spacing w:after="0" w:line="240" w:lineRule="auto"/>
              <w:ind w:left="142"/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</w:pPr>
            <w:r w:rsidRPr="003B1E32"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  <w:t>5-gggcccAGATCTTTGGCTCAGATAGCATCAAATCC-3</w:t>
            </w:r>
          </w:p>
          <w:p w14:paraId="0D5091F8" w14:textId="42BF684E" w:rsidR="00CD3568" w:rsidRPr="003B1E32" w:rsidRDefault="00CD3568" w:rsidP="00CD3568">
            <w:pPr>
              <w:spacing w:after="0" w:line="240" w:lineRule="auto"/>
              <w:ind w:left="142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B1E32"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  <w:t>5-gggcccGTCGACcagagctgaacctcggccttg-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C8506" w14:textId="5D3E7F02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81E49" w14:textId="419B5D0C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66D6ECB5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81057" w14:textId="2384AB5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lastRenderedPageBreak/>
              <w:t>Primers to generate pEGFP-AKAP6-SR2 (915-1065)</w:t>
            </w:r>
          </w:p>
          <w:tbl>
            <w:tblPr>
              <w:tblW w:w="6521" w:type="dxa"/>
              <w:tblLayout w:type="fixed"/>
              <w:tblLook w:val="04A0" w:firstRow="1" w:lastRow="0" w:firstColumn="1" w:lastColumn="0" w:noHBand="0" w:noVBand="1"/>
            </w:tblPr>
            <w:tblGrid>
              <w:gridCol w:w="6521"/>
            </w:tblGrid>
            <w:tr w:rsidR="00CD3568" w:rsidRPr="003B1E32" w14:paraId="1C5DD56D" w14:textId="77777777" w:rsidTr="007D296A">
              <w:trPr>
                <w:trHeight w:val="300"/>
              </w:trPr>
              <w:tc>
                <w:tcPr>
                  <w:tcW w:w="65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083D2" w14:textId="07725DBE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AGATCTgccacctggaaacacagagag-3</w:t>
                  </w:r>
                </w:p>
              </w:tc>
            </w:tr>
            <w:tr w:rsidR="00CD3568" w:rsidRPr="003B1E32" w14:paraId="3AF62B8A" w14:textId="77777777" w:rsidTr="007D296A">
              <w:trPr>
                <w:trHeight w:val="300"/>
              </w:trPr>
              <w:tc>
                <w:tcPr>
                  <w:tcW w:w="65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D16AAC" w14:textId="3FB50550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TCGACacgtgggcccgacccactg-3</w:t>
                  </w:r>
                </w:p>
              </w:tc>
            </w:tr>
          </w:tbl>
          <w:p w14:paraId="3103F816" w14:textId="07BB7702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14447" w14:textId="004D7E1D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51AEE" w14:textId="37EBCF7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2A149930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79374" w14:textId="432A806B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EGFP-AKAP6-SR3 (1065-1286)</w:t>
            </w:r>
          </w:p>
          <w:p w14:paraId="24243951" w14:textId="681ADF7F" w:rsidR="00CD3568" w:rsidRPr="003B1E32" w:rsidRDefault="00CD3568" w:rsidP="00CD3568">
            <w:pPr>
              <w:spacing w:after="0" w:line="240" w:lineRule="auto"/>
              <w:ind w:left="142"/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</w:pPr>
            <w:r w:rsidRPr="003B1E32"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  <w:t>5-gggcccAGATCTgcccacgtgacctgctatc-3</w:t>
            </w:r>
          </w:p>
          <w:p w14:paraId="6BD8BD7E" w14:textId="5A526B48" w:rsidR="00CD3568" w:rsidRPr="003B1E32" w:rsidRDefault="00CD3568" w:rsidP="00CD3568">
            <w:pPr>
              <w:spacing w:after="0" w:line="240" w:lineRule="auto"/>
              <w:ind w:left="142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eastAsia="Times New Roman" w:hAnsi="Arial" w:cs="Arial"/>
                <w:caps/>
                <w:color w:val="000000"/>
                <w:sz w:val="20"/>
                <w:szCs w:val="20"/>
              </w:rPr>
              <w:t>5-gggcccGTCGACCACTTGGTAAATGTGTGGGCTG-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A8428" w14:textId="6C82D32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CD642" w14:textId="71EBA655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612AEEB5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5D8B4" w14:textId="2324D803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mCherry-mNesprin-1α</w:t>
            </w:r>
          </w:p>
          <w:tbl>
            <w:tblPr>
              <w:tblW w:w="6804" w:type="dxa"/>
              <w:tblLayout w:type="fixed"/>
              <w:tblLook w:val="04A0" w:firstRow="1" w:lastRow="0" w:firstColumn="1" w:lastColumn="0" w:noHBand="0" w:noVBand="1"/>
            </w:tblPr>
            <w:tblGrid>
              <w:gridCol w:w="6804"/>
            </w:tblGrid>
            <w:tr w:rsidR="00CD3568" w:rsidRPr="003B1E32" w14:paraId="4E7F5689" w14:textId="77777777" w:rsidTr="1217097A">
              <w:trPr>
                <w:trHeight w:val="300"/>
              </w:trPr>
              <w:tc>
                <w:tcPr>
                  <w:tcW w:w="68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E1EE4A" w14:textId="67ACD318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gggcccgaattcATGGTGGTGGCAGAGGACTTGC gggcccGtcgaCTCAGAGTGGAGGAGGACCGTT</w:t>
                  </w:r>
                </w:p>
              </w:tc>
            </w:tr>
          </w:tbl>
          <w:p w14:paraId="5114361C" w14:textId="4FDCCD1E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CBE3F" w14:textId="7858EE02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B23D8" w14:textId="06AFA88F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4D596DE4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93CA5" w14:textId="7777777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CMV-Tag2b-hAKAP9-PACT</w:t>
            </w:r>
          </w:p>
          <w:tbl>
            <w:tblPr>
              <w:tblW w:w="6096" w:type="dxa"/>
              <w:tblLayout w:type="fixed"/>
              <w:tblLook w:val="04A0" w:firstRow="1" w:lastRow="0" w:firstColumn="1" w:lastColumn="0" w:noHBand="0" w:noVBand="1"/>
            </w:tblPr>
            <w:tblGrid>
              <w:gridCol w:w="6096"/>
            </w:tblGrid>
            <w:tr w:rsidR="00CD3568" w:rsidRPr="003B1E32" w14:paraId="289BE8B1" w14:textId="77777777" w:rsidTr="007D296A">
              <w:trPr>
                <w:trHeight w:val="300"/>
              </w:trPr>
              <w:tc>
                <w:tcPr>
                  <w:tcW w:w="6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9AA43F" w14:textId="113935C8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aattcGCCAACATTGAAGCCATCATTG-3</w:t>
                  </w:r>
                </w:p>
              </w:tc>
            </w:tr>
            <w:tr w:rsidR="00CD3568" w:rsidRPr="003B1E32" w14:paraId="6500C25F" w14:textId="77777777" w:rsidTr="007D296A">
              <w:trPr>
                <w:trHeight w:val="300"/>
              </w:trPr>
              <w:tc>
                <w:tcPr>
                  <w:tcW w:w="6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AA60C" w14:textId="1B99295D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tcgacCTTCTCATGCCAGCATGAAATTG-3</w:t>
                  </w:r>
                </w:p>
              </w:tc>
            </w:tr>
          </w:tbl>
          <w:p w14:paraId="77F575C6" w14:textId="67346310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41E86" w14:textId="1BE223BC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3BC3D" w14:textId="4D819619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388329B6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D9033" w14:textId="7777777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CMV-Tag2b-hPcnt-PACT</w:t>
            </w:r>
          </w:p>
          <w:tbl>
            <w:tblPr>
              <w:tblW w:w="6804" w:type="dxa"/>
              <w:tblLayout w:type="fixed"/>
              <w:tblLook w:val="04A0" w:firstRow="1" w:lastRow="0" w:firstColumn="1" w:lastColumn="0" w:noHBand="0" w:noVBand="1"/>
            </w:tblPr>
            <w:tblGrid>
              <w:gridCol w:w="6804"/>
            </w:tblGrid>
            <w:tr w:rsidR="00CD3568" w:rsidRPr="003B1E32" w14:paraId="3881EBB3" w14:textId="77777777" w:rsidTr="007D296A">
              <w:trPr>
                <w:trHeight w:val="300"/>
              </w:trPr>
              <w:tc>
                <w:tcPr>
                  <w:tcW w:w="68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1D5CE8" w14:textId="3EEF1354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aattcGAAAGGTCTGCTTGGAAGC-3</w:t>
                  </w:r>
                </w:p>
              </w:tc>
            </w:tr>
            <w:tr w:rsidR="00CD3568" w:rsidRPr="003B1E32" w14:paraId="79DC729A" w14:textId="77777777" w:rsidTr="007D296A">
              <w:trPr>
                <w:trHeight w:val="300"/>
              </w:trPr>
              <w:tc>
                <w:tcPr>
                  <w:tcW w:w="68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C0D70" w14:textId="5275A711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tcgacCGGGTGGCAGGATTTCTTTGAAG-3</w:t>
                  </w:r>
                </w:p>
              </w:tc>
            </w:tr>
          </w:tbl>
          <w:p w14:paraId="0857883F" w14:textId="6B9FCAC2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292A9" w14:textId="7F681CC3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11298" w14:textId="58246351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3568" w:rsidRPr="003B1E32" w14:paraId="7E6B2192" w14:textId="77777777" w:rsidTr="1217097A">
        <w:trPr>
          <w:cantSplit/>
          <w:trHeight w:val="259"/>
        </w:trPr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967DB" w14:textId="3FB22323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Primers to generate pEGFP-AKAP9-AK1b</w:t>
            </w:r>
          </w:p>
          <w:tbl>
            <w:tblPr>
              <w:tblW w:w="6521" w:type="dxa"/>
              <w:tblLayout w:type="fixed"/>
              <w:tblLook w:val="04A0" w:firstRow="1" w:lastRow="0" w:firstColumn="1" w:lastColumn="0" w:noHBand="0" w:noVBand="1"/>
            </w:tblPr>
            <w:tblGrid>
              <w:gridCol w:w="6521"/>
            </w:tblGrid>
            <w:tr w:rsidR="00CD3568" w:rsidRPr="003B1E32" w14:paraId="6B5E8DDF" w14:textId="77777777" w:rsidTr="007D296A">
              <w:trPr>
                <w:trHeight w:val="300"/>
              </w:trPr>
              <w:tc>
                <w:tcPr>
                  <w:tcW w:w="65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E56B9F" w14:textId="6B43E5D5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AGATCTTGATGGAAAGTGAGTTGGCTGGGAAG-3</w:t>
                  </w:r>
                </w:p>
              </w:tc>
            </w:tr>
            <w:tr w:rsidR="00CD3568" w:rsidRPr="003B1E32" w14:paraId="2C71AC01" w14:textId="77777777" w:rsidTr="007D296A">
              <w:trPr>
                <w:trHeight w:val="300"/>
              </w:trPr>
              <w:tc>
                <w:tcPr>
                  <w:tcW w:w="65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759F6C" w14:textId="551E7B42" w:rsidR="00CD3568" w:rsidRPr="003B1E32" w:rsidRDefault="00CD3568" w:rsidP="00CD3568">
                  <w:pPr>
                    <w:spacing w:after="0" w:line="240" w:lineRule="auto"/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</w:pPr>
                  <w:r w:rsidRPr="003B1E32">
                    <w:rPr>
                      <w:rFonts w:ascii="Arial" w:eastAsia="Times New Roman" w:hAnsi="Arial" w:cs="Arial"/>
                      <w:caps/>
                      <w:color w:val="000000"/>
                      <w:sz w:val="20"/>
                      <w:szCs w:val="20"/>
                    </w:rPr>
                    <w:t>5-GGGCCCGTCGACCATTTCCTCCATCTGTGCCATGTGTTG-3</w:t>
                  </w:r>
                </w:p>
              </w:tc>
            </w:tr>
          </w:tbl>
          <w:p w14:paraId="35D8FC9F" w14:textId="21D6F248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0273E" w14:textId="07030BA5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This pap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E5A4D" w14:textId="1AE27E07" w:rsidR="00CD3568" w:rsidRPr="003B1E32" w:rsidRDefault="00CD3568" w:rsidP="00CD35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B1E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10565E48" w14:textId="77777777" w:rsidR="00CB69E9" w:rsidRPr="003B1E32" w:rsidRDefault="00CB69E9" w:rsidP="00D16A6F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CB69E9" w:rsidRPr="003B1E32" w:rsidSect="00685961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e0MDQ1MDI3N7JQ0lEKTi0uzszPAykwrAUAe93npywAAAA="/>
  </w:docVars>
  <w:rsids>
    <w:rsidRoot w:val="00D16A6F"/>
    <w:rsid w:val="000639E2"/>
    <w:rsid w:val="00096716"/>
    <w:rsid w:val="0029052E"/>
    <w:rsid w:val="002F1AB7"/>
    <w:rsid w:val="003603E3"/>
    <w:rsid w:val="003614A8"/>
    <w:rsid w:val="003B1E32"/>
    <w:rsid w:val="00405E89"/>
    <w:rsid w:val="00420F20"/>
    <w:rsid w:val="005F0621"/>
    <w:rsid w:val="00685961"/>
    <w:rsid w:val="006B2E8B"/>
    <w:rsid w:val="007D296A"/>
    <w:rsid w:val="008D5130"/>
    <w:rsid w:val="00B23972"/>
    <w:rsid w:val="00C61AFE"/>
    <w:rsid w:val="00CB69E9"/>
    <w:rsid w:val="00CD3568"/>
    <w:rsid w:val="00D16A6F"/>
    <w:rsid w:val="00E6208B"/>
    <w:rsid w:val="00E9066F"/>
    <w:rsid w:val="12170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C5D3C"/>
  <w14:defaultImageDpi w14:val="32767"/>
  <w15:docId w15:val="{E4887EE9-E783-4582-B4C5-43C22BDF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16A6F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D16A6F"/>
    <w:rPr>
      <w:rFonts w:eastAsiaTheme="minorEastAsia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7n4Hl4fYz7vrlsu</dc:creator>
  <cp:lastModifiedBy>Vergarajauregui Letamendia, Silvia</cp:lastModifiedBy>
  <cp:revision>2</cp:revision>
  <cp:lastPrinted>2017-09-12T20:50:00Z</cp:lastPrinted>
  <dcterms:created xsi:type="dcterms:W3CDTF">2020-11-25T11:30:00Z</dcterms:created>
  <dcterms:modified xsi:type="dcterms:W3CDTF">2020-11-25T11:30:00Z</dcterms:modified>
</cp:coreProperties>
</file>